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apier Port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4"/>
        <w:gridCol w:w="563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dd Daws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6 833 44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risten Li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apierport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F94AE1B" w:rsidR="00661C78" w:rsidRDefault="00C15724">
      <w:r>
        <w:rPr>
          <w:noProof/>
        </w:rPr>
        <w:drawing>
          <wp:inline distT="0" distB="0" distL="0" distR="0" wp14:anchorId="11D1608B" wp14:editId="05CE8A1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15724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9:00Z</dcterms:modified>
</cp:coreProperties>
</file>